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2B38784F" w:rsidR="007F28DE" w:rsidRPr="009A61DF" w:rsidRDefault="007F28DE" w:rsidP="00B61F13">
            <w:bookmarkStart w:id="1" w:name="City"/>
            <w:r w:rsidRPr="009A61DF">
              <w:t>Heerlen</w:t>
            </w:r>
            <w:bookmarkEnd w:id="1"/>
            <w:r w:rsidRPr="009A61DF">
              <w:t xml:space="preserve"> (NL), </w:t>
            </w:r>
            <w:r w:rsidR="00A31742">
              <w:t>25</w:t>
            </w:r>
            <w:r w:rsidR="00146F60">
              <w:t xml:space="preserve"> </w:t>
            </w:r>
            <w:r w:rsidR="002B5E9E">
              <w:t>June</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AC43CA"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AC43CA"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0DD24964" w:rsidR="007F28DE" w:rsidRPr="009A61DF" w:rsidRDefault="007F28DE" w:rsidP="00E36A35">
      <w:pPr>
        <w:tabs>
          <w:tab w:val="right" w:pos="10402"/>
        </w:tabs>
        <w:ind w:left="1350" w:right="1187"/>
      </w:pPr>
      <w:r w:rsidRPr="009A61DF">
        <w:tab/>
      </w:r>
      <w:r w:rsidR="00CC7A6F" w:rsidRPr="00A433C5">
        <w:t>2</w:t>
      </w:r>
      <w:r w:rsidR="00012AAD">
        <w:t>6</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56E0EAE1" w:rsidR="00146F60" w:rsidRDefault="00146F60" w:rsidP="00146F60">
      <w:pPr>
        <w:pStyle w:val="Subject"/>
      </w:pPr>
      <w:bookmarkStart w:id="8" w:name="_Hlk517773675"/>
      <w:r w:rsidRPr="004B670D">
        <w:t xml:space="preserve">DSM - </w:t>
      </w:r>
      <w:r>
        <w:t>R</w:t>
      </w:r>
      <w:r w:rsidRPr="004B670D">
        <w:t>epurchase of shares (</w:t>
      </w:r>
      <w:r w:rsidR="00AC178C">
        <w:t>1</w:t>
      </w:r>
      <w:r w:rsidR="00A16179">
        <w:t>7</w:t>
      </w:r>
      <w:r w:rsidR="00EA6CEC">
        <w:t xml:space="preserve"> </w:t>
      </w:r>
      <w:r>
        <w:t xml:space="preserve">– </w:t>
      </w:r>
      <w:r w:rsidR="00A16179">
        <w:t>21</w:t>
      </w:r>
      <w:r>
        <w:t xml:space="preserve"> </w:t>
      </w:r>
      <w:r w:rsidR="002C579A">
        <w:t>June</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4439737D"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47111A">
        <w:rPr>
          <w:b/>
          <w:szCs w:val="20"/>
          <w:lang w:val="en-GB"/>
        </w:rPr>
        <w:t>94</w:t>
      </w:r>
      <w:r w:rsidR="009A2754" w:rsidRPr="00E207E3">
        <w:rPr>
          <w:b/>
          <w:szCs w:val="20"/>
          <w:lang w:val="en-GB"/>
        </w:rPr>
        <w:t>,</w:t>
      </w:r>
      <w:r w:rsidR="0047111A">
        <w:rPr>
          <w:b/>
          <w:szCs w:val="20"/>
          <w:lang w:val="en-GB"/>
        </w:rPr>
        <w:t>194</w:t>
      </w:r>
      <w:r w:rsidR="00146F60" w:rsidRPr="00E207E3">
        <w:rPr>
          <w:b/>
          <w:szCs w:val="20"/>
          <w:lang w:val="en-GB"/>
        </w:rPr>
        <w:t xml:space="preserve"> of its own shares in the period from </w:t>
      </w:r>
      <w:r w:rsidR="00AC178C">
        <w:rPr>
          <w:b/>
          <w:szCs w:val="20"/>
          <w:lang w:val="en-GB"/>
        </w:rPr>
        <w:t>1</w:t>
      </w:r>
      <w:r w:rsidR="00A16179">
        <w:rPr>
          <w:b/>
          <w:szCs w:val="20"/>
          <w:lang w:val="en-GB"/>
        </w:rPr>
        <w:t>7</w:t>
      </w:r>
      <w:r w:rsidR="00146F60" w:rsidRPr="00E207E3">
        <w:rPr>
          <w:b/>
          <w:szCs w:val="20"/>
          <w:lang w:val="en-GB"/>
        </w:rPr>
        <w:t xml:space="preserve"> </w:t>
      </w:r>
      <w:r w:rsidR="002C579A" w:rsidRPr="00E207E3">
        <w:rPr>
          <w:b/>
          <w:szCs w:val="20"/>
          <w:lang w:val="en-GB"/>
        </w:rPr>
        <w:t>June</w:t>
      </w:r>
      <w:r w:rsidR="00146F60" w:rsidRPr="00E207E3">
        <w:rPr>
          <w:b/>
          <w:szCs w:val="20"/>
          <w:lang w:val="en-GB"/>
        </w:rPr>
        <w:t xml:space="preserve"> 2019 up to and including </w:t>
      </w:r>
      <w:r w:rsidR="00A16179">
        <w:rPr>
          <w:b/>
          <w:szCs w:val="20"/>
          <w:lang w:val="en-GB"/>
        </w:rPr>
        <w:t>21</w:t>
      </w:r>
      <w:r w:rsidR="00146F60" w:rsidRPr="00E207E3">
        <w:rPr>
          <w:b/>
          <w:szCs w:val="20"/>
          <w:lang w:val="en-GB"/>
        </w:rPr>
        <w:t xml:space="preserve"> </w:t>
      </w:r>
      <w:r w:rsidR="002C579A" w:rsidRPr="00E207E3">
        <w:rPr>
          <w:b/>
          <w:szCs w:val="20"/>
          <w:lang w:val="en-GB"/>
        </w:rPr>
        <w:t xml:space="preserve">June </w:t>
      </w:r>
      <w:r w:rsidR="00146F60" w:rsidRPr="00E207E3">
        <w:rPr>
          <w:b/>
          <w:szCs w:val="20"/>
          <w:lang w:val="en-GB"/>
        </w:rPr>
        <w:t>2019 at an average price of €</w:t>
      </w:r>
      <w:r w:rsidR="0001331B" w:rsidRPr="00E207E3">
        <w:rPr>
          <w:b/>
          <w:szCs w:val="20"/>
          <w:lang w:val="en-GB"/>
        </w:rPr>
        <w:t>10</w:t>
      </w:r>
      <w:r w:rsidR="0047111A">
        <w:rPr>
          <w:b/>
          <w:szCs w:val="20"/>
          <w:lang w:val="en-GB"/>
        </w:rPr>
        <w:t>8</w:t>
      </w:r>
      <w:r w:rsidR="00201EE4" w:rsidRPr="00E207E3">
        <w:rPr>
          <w:b/>
          <w:szCs w:val="20"/>
          <w:lang w:val="en-GB"/>
        </w:rPr>
        <w:t>.</w:t>
      </w:r>
      <w:r w:rsidR="0047111A">
        <w:rPr>
          <w:b/>
          <w:szCs w:val="20"/>
          <w:lang w:val="en-GB"/>
        </w:rPr>
        <w:t>56</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AC178C">
        <w:rPr>
          <w:b/>
          <w:szCs w:val="20"/>
        </w:rPr>
        <w:t>1</w:t>
      </w:r>
      <w:r w:rsidR="0047111A">
        <w:rPr>
          <w:b/>
          <w:szCs w:val="20"/>
        </w:rPr>
        <w:t>0</w:t>
      </w:r>
      <w:r w:rsidR="00E207E3" w:rsidRPr="00E207E3">
        <w:rPr>
          <w:b/>
          <w:szCs w:val="20"/>
        </w:rPr>
        <w:t>.</w:t>
      </w:r>
      <w:r w:rsidR="0047111A">
        <w:rPr>
          <w:b/>
          <w:szCs w:val="20"/>
        </w:rPr>
        <w:t>2</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254E6390"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E207E3" w:rsidRPr="00E207E3">
        <w:rPr>
          <w:rFonts w:cs="Calibri"/>
          <w:szCs w:val="20"/>
          <w:lang w:val="en-GB" w:eastAsia="nl-NL"/>
        </w:rPr>
        <w:t>2,</w:t>
      </w:r>
      <w:r w:rsidR="0047111A">
        <w:rPr>
          <w:rFonts w:cs="Calibri"/>
          <w:szCs w:val="20"/>
          <w:lang w:val="en-GB" w:eastAsia="nl-NL"/>
        </w:rPr>
        <w:t>447</w:t>
      </w:r>
      <w:r w:rsidR="00E207E3" w:rsidRPr="00E207E3">
        <w:rPr>
          <w:rFonts w:cs="Calibri"/>
          <w:szCs w:val="20"/>
          <w:lang w:val="en-GB" w:eastAsia="nl-NL"/>
        </w:rPr>
        <w:t>,</w:t>
      </w:r>
      <w:r w:rsidR="0047111A">
        <w:rPr>
          <w:rFonts w:cs="Calibri"/>
          <w:szCs w:val="20"/>
          <w:lang w:val="en-GB" w:eastAsia="nl-NL"/>
        </w:rPr>
        <w:t>549</w:t>
      </w:r>
      <w:r w:rsidRPr="00E207E3">
        <w:rPr>
          <w:rFonts w:cs="Calibri"/>
          <w:szCs w:val="20"/>
          <w:lang w:val="en-GB" w:eastAsia="nl-NL"/>
        </w:rPr>
        <w:t xml:space="preserve"> shares for a total consideration of €</w:t>
      </w:r>
      <w:r w:rsidR="00075535" w:rsidRPr="00E207E3">
        <w:rPr>
          <w:rFonts w:cs="Calibri"/>
          <w:szCs w:val="20"/>
          <w:lang w:val="en-GB" w:eastAsia="nl-NL"/>
        </w:rPr>
        <w:t>2</w:t>
      </w:r>
      <w:r w:rsidR="0047111A">
        <w:rPr>
          <w:rFonts w:cs="Calibri"/>
          <w:szCs w:val="20"/>
          <w:lang w:val="en-GB" w:eastAsia="nl-NL"/>
        </w:rPr>
        <w:t>49</w:t>
      </w:r>
      <w:r w:rsidR="00CC7A6F" w:rsidRPr="00E207E3">
        <w:rPr>
          <w:rFonts w:cs="Calibri"/>
          <w:szCs w:val="20"/>
          <w:lang w:val="en-GB" w:eastAsia="nl-NL"/>
        </w:rPr>
        <w:t>.</w:t>
      </w:r>
      <w:r w:rsidR="0047111A">
        <w:rPr>
          <w:rFonts w:cs="Calibri"/>
          <w:szCs w:val="20"/>
          <w:lang w:val="en-GB" w:eastAsia="nl-NL"/>
        </w:rPr>
        <w:t>2</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9DC53" w14:textId="77777777" w:rsidR="00AC43CA" w:rsidRDefault="00AC43CA" w:rsidP="007F28DE">
      <w:pPr>
        <w:spacing w:line="240" w:lineRule="auto"/>
      </w:pPr>
      <w:r>
        <w:separator/>
      </w:r>
    </w:p>
  </w:endnote>
  <w:endnote w:type="continuationSeparator" w:id="0">
    <w:p w14:paraId="57423DE7" w14:textId="77777777" w:rsidR="00AC43CA" w:rsidRDefault="00AC43C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12F25" w14:textId="77777777" w:rsidR="00AC43CA" w:rsidRDefault="00AC43CA" w:rsidP="007F28DE">
      <w:pPr>
        <w:spacing w:line="240" w:lineRule="auto"/>
      </w:pPr>
      <w:r>
        <w:separator/>
      </w:r>
    </w:p>
  </w:footnote>
  <w:footnote w:type="continuationSeparator" w:id="0">
    <w:p w14:paraId="0EFFC4F5" w14:textId="77777777" w:rsidR="00AC43CA" w:rsidRDefault="00AC43C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AC43CA"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AAD"/>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43CA"/>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11A5"/>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FF8"/>
    <w:rsid w:val="00E36899"/>
    <w:rsid w:val="00E36A35"/>
    <w:rsid w:val="00E37E65"/>
    <w:rsid w:val="00E40B99"/>
    <w:rsid w:val="00E4466B"/>
    <w:rsid w:val="00E476F1"/>
    <w:rsid w:val="00E50060"/>
    <w:rsid w:val="00E5233E"/>
    <w:rsid w:val="00E52914"/>
    <w:rsid w:val="00E55A86"/>
    <w:rsid w:val="00E655FB"/>
    <w:rsid w:val="00E703E8"/>
    <w:rsid w:val="00E71459"/>
    <w:rsid w:val="00E73557"/>
    <w:rsid w:val="00E7445B"/>
    <w:rsid w:val="00E773C0"/>
    <w:rsid w:val="00E804DA"/>
    <w:rsid w:val="00E845B7"/>
    <w:rsid w:val="00E9233B"/>
    <w:rsid w:val="00E97C70"/>
    <w:rsid w:val="00EA3ADB"/>
    <w:rsid w:val="00EA5BB8"/>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199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5</cp:revision>
  <cp:lastPrinted>2019-06-24T12:45:00Z</cp:lastPrinted>
  <dcterms:created xsi:type="dcterms:W3CDTF">2019-06-24T12:43:00Z</dcterms:created>
  <dcterms:modified xsi:type="dcterms:W3CDTF">2019-06-2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